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53D5A6" w14:textId="77777777" w:rsidR="005015E3" w:rsidRPr="005015E3" w:rsidRDefault="005015E3" w:rsidP="005015E3">
      <w:pPr>
        <w:jc w:val="center"/>
        <w:rPr>
          <w:b/>
          <w:color w:val="C00000"/>
          <w:sz w:val="56"/>
          <w:szCs w:val="56"/>
          <w:lang w:val="it-IT"/>
        </w:rPr>
      </w:pPr>
      <w:r w:rsidRPr="005015E3">
        <w:rPr>
          <w:b/>
          <w:color w:val="C00000"/>
          <w:sz w:val="56"/>
          <w:szCs w:val="56"/>
          <w:lang w:val="it-IT"/>
        </w:rPr>
        <w:t xml:space="preserve">Prijavni formular </w:t>
      </w:r>
    </w:p>
    <w:p w14:paraId="373834EB" w14:textId="77777777" w:rsidR="005015E3" w:rsidRPr="005015E3" w:rsidRDefault="005015E3" w:rsidP="005015E3">
      <w:pPr>
        <w:jc w:val="center"/>
        <w:rPr>
          <w:b/>
          <w:color w:val="5B9BD5"/>
          <w:sz w:val="32"/>
          <w:szCs w:val="32"/>
          <w:lang w:val="it-IT"/>
        </w:rPr>
      </w:pPr>
    </w:p>
    <w:p w14:paraId="0252FFB4" w14:textId="77777777" w:rsidR="005015E3" w:rsidRPr="005015E3" w:rsidRDefault="005015E3" w:rsidP="005015E3">
      <w:pPr>
        <w:jc w:val="center"/>
        <w:rPr>
          <w:b/>
          <w:sz w:val="32"/>
          <w:szCs w:val="32"/>
          <w:lang w:val="it-IT"/>
        </w:rPr>
      </w:pPr>
    </w:p>
    <w:p w14:paraId="4528582F" w14:textId="1C06F333" w:rsidR="005015E3" w:rsidRPr="005015E3" w:rsidRDefault="00B73FD9" w:rsidP="005015E3">
      <w:pPr>
        <w:jc w:val="center"/>
        <w:rPr>
          <w:i/>
          <w:color w:val="1F3864"/>
          <w:sz w:val="32"/>
          <w:szCs w:val="32"/>
          <w:u w:val="single"/>
        </w:rPr>
      </w:pPr>
      <w:proofErr w:type="spellStart"/>
      <w:r>
        <w:rPr>
          <w:i/>
          <w:color w:val="1F3864"/>
          <w:sz w:val="32"/>
          <w:szCs w:val="32"/>
          <w:u w:val="single"/>
        </w:rPr>
        <w:t>Pisanje</w:t>
      </w:r>
      <w:proofErr w:type="spellEnd"/>
      <w:r>
        <w:rPr>
          <w:i/>
          <w:color w:val="1F3864"/>
          <w:sz w:val="32"/>
          <w:szCs w:val="32"/>
          <w:u w:val="single"/>
        </w:rPr>
        <w:t xml:space="preserve"> </w:t>
      </w:r>
      <w:proofErr w:type="spellStart"/>
      <w:r>
        <w:rPr>
          <w:i/>
          <w:color w:val="1F3864"/>
          <w:sz w:val="32"/>
          <w:szCs w:val="32"/>
          <w:u w:val="single"/>
        </w:rPr>
        <w:t>projekata</w:t>
      </w:r>
      <w:proofErr w:type="spellEnd"/>
      <w:r>
        <w:rPr>
          <w:i/>
          <w:color w:val="1F3864"/>
          <w:sz w:val="32"/>
          <w:szCs w:val="32"/>
          <w:u w:val="single"/>
        </w:rPr>
        <w:t xml:space="preserve"> za </w:t>
      </w:r>
      <w:proofErr w:type="spellStart"/>
      <w:r>
        <w:rPr>
          <w:i/>
          <w:color w:val="1F3864"/>
          <w:sz w:val="32"/>
          <w:szCs w:val="32"/>
          <w:u w:val="single"/>
        </w:rPr>
        <w:t>fondove</w:t>
      </w:r>
      <w:proofErr w:type="spellEnd"/>
      <w:r>
        <w:rPr>
          <w:i/>
          <w:color w:val="1F3864"/>
          <w:sz w:val="32"/>
          <w:szCs w:val="32"/>
          <w:u w:val="single"/>
        </w:rPr>
        <w:t xml:space="preserve"> </w:t>
      </w:r>
      <w:proofErr w:type="spellStart"/>
      <w:r>
        <w:rPr>
          <w:i/>
          <w:color w:val="1F3864"/>
          <w:sz w:val="32"/>
          <w:szCs w:val="32"/>
          <w:u w:val="single"/>
        </w:rPr>
        <w:t>ministarstava</w:t>
      </w:r>
      <w:proofErr w:type="spellEnd"/>
      <w:r w:rsidR="005015E3" w:rsidRPr="005015E3">
        <w:rPr>
          <w:i/>
          <w:color w:val="1F3864"/>
          <w:sz w:val="32"/>
          <w:szCs w:val="32"/>
          <w:u w:val="single"/>
        </w:rPr>
        <w:t xml:space="preserve"> </w:t>
      </w:r>
    </w:p>
    <w:p w14:paraId="4A9457F6" w14:textId="77777777" w:rsidR="00B73FD9" w:rsidRPr="00B73FD9" w:rsidRDefault="00B73FD9" w:rsidP="00B73FD9">
      <w:pPr>
        <w:jc w:val="center"/>
        <w:rPr>
          <w:u w:val="single"/>
        </w:rPr>
      </w:pPr>
      <w:r w:rsidRPr="00B73FD9">
        <w:rPr>
          <w:u w:val="single"/>
        </w:rPr>
        <w:t xml:space="preserve">26-28. </w:t>
      </w:r>
      <w:proofErr w:type="spellStart"/>
      <w:r w:rsidRPr="00B73FD9">
        <w:rPr>
          <w:u w:val="single"/>
        </w:rPr>
        <w:t>februar</w:t>
      </w:r>
      <w:proofErr w:type="spellEnd"/>
      <w:r w:rsidRPr="00B73FD9">
        <w:rPr>
          <w:u w:val="single"/>
        </w:rPr>
        <w:t> </w:t>
      </w:r>
      <w:proofErr w:type="spellStart"/>
      <w:r w:rsidRPr="00B73FD9">
        <w:rPr>
          <w:u w:val="single"/>
        </w:rPr>
        <w:t>i</w:t>
      </w:r>
      <w:proofErr w:type="spellEnd"/>
      <w:r w:rsidRPr="00B73FD9">
        <w:rPr>
          <w:u w:val="single"/>
        </w:rPr>
        <w:t xml:space="preserve"> 3-5. </w:t>
      </w:r>
      <w:proofErr w:type="gramStart"/>
      <w:r w:rsidRPr="00B73FD9">
        <w:rPr>
          <w:u w:val="single"/>
        </w:rPr>
        <w:t>mart</w:t>
      </w:r>
      <w:proofErr w:type="gramEnd"/>
      <w:r w:rsidRPr="00B73FD9">
        <w:rPr>
          <w:u w:val="single"/>
        </w:rPr>
        <w:t xml:space="preserve"> 2020. </w:t>
      </w:r>
      <w:proofErr w:type="spellStart"/>
      <w:proofErr w:type="gramStart"/>
      <w:r w:rsidRPr="00B73FD9">
        <w:rPr>
          <w:u w:val="single"/>
        </w:rPr>
        <w:t>godine</w:t>
      </w:r>
      <w:proofErr w:type="spellEnd"/>
      <w:proofErr w:type="gramEnd"/>
    </w:p>
    <w:p w14:paraId="229C290C" w14:textId="77777777" w:rsidR="005015E3" w:rsidRPr="005015E3" w:rsidRDefault="005015E3" w:rsidP="005015E3">
      <w:pPr>
        <w:jc w:val="center"/>
        <w:rPr>
          <w:sz w:val="32"/>
          <w:szCs w:val="32"/>
        </w:rPr>
      </w:pPr>
    </w:p>
    <w:p w14:paraId="5BDF79BD" w14:textId="77777777" w:rsidR="005015E3" w:rsidRPr="005015E3" w:rsidRDefault="005015E3" w:rsidP="005015E3"/>
    <w:p w14:paraId="274E3355" w14:textId="77777777" w:rsidR="005015E3" w:rsidRPr="005015E3" w:rsidRDefault="005015E3" w:rsidP="005015E3">
      <w:pPr>
        <w:jc w:val="both"/>
        <w:rPr>
          <w:lang w:val="sr-Latn-ME"/>
        </w:rPr>
      </w:pPr>
      <w:r w:rsidRPr="005015E3">
        <w:rPr>
          <w:lang w:val="sr-Latn-ME"/>
        </w:rPr>
        <w:t>Projekat: Resursni centar za organizacije civilnog društva u Crnoj Gori</w:t>
      </w:r>
    </w:p>
    <w:p w14:paraId="7E141E64" w14:textId="77777777" w:rsidR="005015E3" w:rsidRPr="005015E3" w:rsidRDefault="005015E3" w:rsidP="005015E3">
      <w:pPr>
        <w:jc w:val="both"/>
        <w:rPr>
          <w:lang w:val="sr-Latn-ME"/>
        </w:rPr>
      </w:pPr>
      <w:r w:rsidRPr="005015E3">
        <w:rPr>
          <w:lang w:val="sr-Latn-ME"/>
        </w:rPr>
        <w:t>Organizator: Centar za razvoj nevladinih organizacija (CRNVO)</w:t>
      </w:r>
    </w:p>
    <w:p w14:paraId="64DECC5A" w14:textId="2200849C" w:rsidR="005015E3" w:rsidRPr="005015E3" w:rsidRDefault="005015E3" w:rsidP="005015E3">
      <w:pPr>
        <w:jc w:val="both"/>
        <w:rPr>
          <w:lang w:val="sr-Latn-ME"/>
        </w:rPr>
      </w:pPr>
      <w:r w:rsidRPr="005015E3">
        <w:rPr>
          <w:lang w:val="sr-Latn-ME"/>
        </w:rPr>
        <w:t xml:space="preserve">Napomena: Prijave slati sa naznakom </w:t>
      </w:r>
      <w:r w:rsidRPr="005015E3">
        <w:rPr>
          <w:i/>
          <w:lang w:val="sr-Latn-ME"/>
        </w:rPr>
        <w:t>Prijava za trening</w:t>
      </w:r>
      <w:r w:rsidRPr="005015E3">
        <w:rPr>
          <w:lang w:val="sr-Latn-ME"/>
        </w:rPr>
        <w:t xml:space="preserve"> </w:t>
      </w:r>
      <w:r w:rsidR="00B73FD9">
        <w:rPr>
          <w:b/>
          <w:i/>
          <w:lang w:val="sr-Latn-ME"/>
        </w:rPr>
        <w:t>Pisanje projekata za termin</w:t>
      </w:r>
      <w:bookmarkStart w:id="0" w:name="_GoBack"/>
      <w:bookmarkEnd w:id="0"/>
      <w:r w:rsidR="00B73FD9">
        <w:rPr>
          <w:b/>
          <w:i/>
          <w:lang w:val="sr-Latn-ME"/>
        </w:rPr>
        <w:t xml:space="preserve"> treninga koji želite da pohađate ... </w:t>
      </w:r>
      <w:r w:rsidRPr="005015E3">
        <w:rPr>
          <w:lang w:val="sr-Latn-ME"/>
        </w:rPr>
        <w:t xml:space="preserve">na mejl: </w:t>
      </w:r>
      <w:hyperlink r:id="rId7" w:history="1">
        <w:r w:rsidRPr="005015E3">
          <w:rPr>
            <w:color w:val="0000FF"/>
            <w:u w:val="single"/>
            <w:lang w:val="sr-Latn-ME"/>
          </w:rPr>
          <w:t>ivana.smolovic@crnvo.me</w:t>
        </w:r>
      </w:hyperlink>
      <w:r w:rsidR="00B73FD9">
        <w:rPr>
          <w:lang w:val="sr-Latn-ME"/>
        </w:rPr>
        <w:t xml:space="preserve">. </w:t>
      </w:r>
    </w:p>
    <w:p w14:paraId="5252736F" w14:textId="19B5E2AA" w:rsidR="005015E3" w:rsidRPr="005015E3" w:rsidRDefault="005015E3" w:rsidP="005015E3">
      <w:pPr>
        <w:jc w:val="both"/>
        <w:rPr>
          <w:color w:val="FF0000"/>
          <w:u w:val="single"/>
          <w:lang w:val="sr-Latn-ME"/>
        </w:rPr>
      </w:pPr>
      <w:r w:rsidRPr="005015E3">
        <w:rPr>
          <w:lang w:val="sr-Latn-ME"/>
        </w:rPr>
        <w:t xml:space="preserve">ROK ZA PRIJAVU: </w:t>
      </w:r>
      <w:r w:rsidR="00B73FD9">
        <w:rPr>
          <w:color w:val="FF0000"/>
          <w:u w:val="single"/>
          <w:lang w:val="sr-Latn-ME"/>
        </w:rPr>
        <w:t>ponedeljak  24. februar 2020</w:t>
      </w:r>
      <w:r w:rsidRPr="005015E3">
        <w:rPr>
          <w:color w:val="FF0000"/>
          <w:u w:val="single"/>
          <w:lang w:val="sr-Latn-ME"/>
        </w:rPr>
        <w:t>. godine (do 16h)</w:t>
      </w:r>
    </w:p>
    <w:p w14:paraId="402341E4" w14:textId="77777777" w:rsidR="005015E3" w:rsidRPr="005015E3" w:rsidRDefault="005015E3" w:rsidP="005015E3">
      <w:pPr>
        <w:rPr>
          <w:lang w:val="sr-Latn-ME"/>
        </w:rPr>
      </w:pPr>
    </w:p>
    <w:p w14:paraId="23A39621" w14:textId="77777777" w:rsidR="005015E3" w:rsidRPr="005015E3" w:rsidRDefault="005015E3" w:rsidP="005015E3">
      <w:pPr>
        <w:rPr>
          <w:b/>
          <w:lang w:val="sr-Latn-ME"/>
        </w:rPr>
      </w:pPr>
    </w:p>
    <w:tbl>
      <w:tblPr>
        <w:tblW w:w="9276" w:type="dxa"/>
        <w:jc w:val="center"/>
        <w:tblLayout w:type="fixed"/>
        <w:tblLook w:val="04A0" w:firstRow="1" w:lastRow="0" w:firstColumn="1" w:lastColumn="0" w:noHBand="0" w:noVBand="1"/>
      </w:tblPr>
      <w:tblGrid>
        <w:gridCol w:w="2827"/>
        <w:gridCol w:w="6449"/>
      </w:tblGrid>
      <w:tr w:rsidR="005015E3" w:rsidRPr="005015E3" w14:paraId="26B5BCB7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C342B5" w14:textId="1CA8582C" w:rsidR="005015E3" w:rsidRPr="005015E3" w:rsidRDefault="00B73FD9" w:rsidP="005015E3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>Organizacija</w:t>
            </w:r>
            <w:r w:rsidR="005015E3" w:rsidRPr="005015E3">
              <w:rPr>
                <w:b/>
                <w:lang w:val="it-IT"/>
              </w:rPr>
              <w:t>: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E307F9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</w:tc>
      </w:tr>
      <w:tr w:rsidR="005015E3" w:rsidRPr="005015E3" w14:paraId="51842A28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15897B" w14:textId="09D25E0C" w:rsidR="005015E3" w:rsidRPr="005015E3" w:rsidRDefault="00B73FD9" w:rsidP="005015E3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>Ime i prezime predstavnika/ce</w:t>
            </w:r>
            <w:r w:rsidR="005015E3" w:rsidRPr="005015E3">
              <w:rPr>
                <w:b/>
                <w:lang w:val="it-IT"/>
              </w:rPr>
              <w:t>: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47F4B9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</w:tc>
      </w:tr>
      <w:tr w:rsidR="00B73FD9" w:rsidRPr="005015E3" w14:paraId="2568A804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2E5CFA" w14:textId="2FAA5216" w:rsidR="00B73FD9" w:rsidRDefault="00B73FD9" w:rsidP="005015E3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>Za koji termin se prijavljujete?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B1C1E8" w14:textId="77777777" w:rsidR="00B73FD9" w:rsidRPr="005015E3" w:rsidRDefault="00B73FD9" w:rsidP="005015E3">
            <w:pPr>
              <w:rPr>
                <w:b/>
                <w:lang w:val="it-IT"/>
              </w:rPr>
            </w:pPr>
          </w:p>
        </w:tc>
      </w:tr>
      <w:tr w:rsidR="005015E3" w:rsidRPr="005015E3" w14:paraId="7061CBF5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522F46" w14:textId="77777777" w:rsidR="005015E3" w:rsidRPr="005015E3" w:rsidRDefault="005015E3" w:rsidP="005015E3">
            <w:pPr>
              <w:rPr>
                <w:b/>
                <w:lang w:val="it-IT"/>
              </w:rPr>
            </w:pPr>
            <w:r w:rsidRPr="005015E3">
              <w:rPr>
                <w:b/>
                <w:lang w:val="it-IT"/>
              </w:rPr>
              <w:t>Kontakt telefon: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EC7C1A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</w:tc>
      </w:tr>
      <w:tr w:rsidR="005015E3" w:rsidRPr="005015E3" w14:paraId="05C3EDCD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DA6006" w14:textId="77777777" w:rsidR="005015E3" w:rsidRPr="005015E3" w:rsidRDefault="005015E3" w:rsidP="005015E3">
            <w:pPr>
              <w:rPr>
                <w:b/>
                <w:lang w:val="it-IT"/>
              </w:rPr>
            </w:pPr>
            <w:r w:rsidRPr="005015E3">
              <w:rPr>
                <w:b/>
                <w:lang w:val="it-IT"/>
              </w:rPr>
              <w:t>Kontakt e-mail: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A2C748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</w:tc>
      </w:tr>
      <w:tr w:rsidR="00B73FD9" w:rsidRPr="005015E3" w14:paraId="6465340B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50BD4" w14:textId="59CC6703" w:rsidR="00B73FD9" w:rsidRPr="005015E3" w:rsidRDefault="00B73FD9" w:rsidP="005015E3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>Grad iz kog dolazite?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83ABDD" w14:textId="77777777" w:rsidR="00B73FD9" w:rsidRPr="005015E3" w:rsidRDefault="00B73FD9" w:rsidP="005015E3">
            <w:pPr>
              <w:rPr>
                <w:b/>
                <w:lang w:val="it-IT"/>
              </w:rPr>
            </w:pPr>
          </w:p>
        </w:tc>
      </w:tr>
      <w:tr w:rsidR="005015E3" w:rsidRPr="005015E3" w14:paraId="1B538CAE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C58FFB" w14:textId="77777777" w:rsidR="005015E3" w:rsidRPr="005015E3" w:rsidRDefault="005015E3" w:rsidP="005015E3">
            <w:pPr>
              <w:rPr>
                <w:b/>
                <w:lang w:val="it-IT"/>
              </w:rPr>
            </w:pPr>
            <w:r w:rsidRPr="005015E3">
              <w:rPr>
                <w:b/>
                <w:lang w:val="it-IT"/>
              </w:rPr>
              <w:t>Pozicija u organizaciji: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314C93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</w:tc>
      </w:tr>
      <w:tr w:rsidR="005015E3" w:rsidRPr="005015E3" w14:paraId="5D95A6F9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346F90" w14:textId="77777777" w:rsidR="005015E3" w:rsidRPr="005015E3" w:rsidRDefault="005015E3" w:rsidP="005015E3">
            <w:pPr>
              <w:rPr>
                <w:b/>
                <w:lang w:val="it-IT"/>
              </w:rPr>
            </w:pPr>
            <w:r w:rsidRPr="005015E3">
              <w:rPr>
                <w:b/>
                <w:lang w:val="it-IT"/>
              </w:rPr>
              <w:t>Iznos budžeta organizacije u prethodnoj godini: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A8E63F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</w:tc>
      </w:tr>
      <w:tr w:rsidR="005015E3" w:rsidRPr="005015E3" w14:paraId="04EE778A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337F1D" w14:textId="77777777" w:rsidR="005015E3" w:rsidRPr="005015E3" w:rsidRDefault="005015E3" w:rsidP="005015E3">
            <w:pPr>
              <w:rPr>
                <w:b/>
                <w:lang w:val="it-IT"/>
              </w:rPr>
            </w:pPr>
            <w:r w:rsidRPr="005015E3">
              <w:rPr>
                <w:b/>
                <w:lang w:val="it-IT"/>
              </w:rPr>
              <w:t>Zašto ste se prijavili za obuku?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A06183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  <w:p w14:paraId="06C9C09A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</w:tc>
      </w:tr>
      <w:tr w:rsidR="005015E3" w:rsidRPr="005015E3" w14:paraId="3B73D5B9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6CA753" w14:textId="77777777" w:rsidR="005015E3" w:rsidRPr="005015E3" w:rsidRDefault="005015E3" w:rsidP="005015E3">
            <w:pPr>
              <w:rPr>
                <w:b/>
                <w:lang w:val="it-IT"/>
              </w:rPr>
            </w:pPr>
            <w:r w:rsidRPr="005015E3">
              <w:rPr>
                <w:b/>
                <w:lang w:val="it-IT"/>
              </w:rPr>
              <w:t>Da li ste ranije učestvovali na sličnoj obuci?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5BEBDA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</w:tc>
      </w:tr>
    </w:tbl>
    <w:p w14:paraId="65DAF7A4" w14:textId="77777777" w:rsidR="005015E3" w:rsidRPr="005015E3" w:rsidRDefault="005015E3" w:rsidP="005015E3">
      <w:pPr>
        <w:rPr>
          <w:b/>
          <w:lang w:val="sr-Latn-ME"/>
        </w:rPr>
      </w:pPr>
    </w:p>
    <w:p w14:paraId="17B341DF" w14:textId="79E4737A" w:rsidR="009A2EA0" w:rsidRPr="005015E3" w:rsidRDefault="009A2EA0" w:rsidP="005015E3"/>
    <w:sectPr w:rsidR="009A2EA0" w:rsidRPr="005015E3" w:rsidSect="00722E78">
      <w:headerReference w:type="default" r:id="rId8"/>
      <w:footerReference w:type="default" r:id="rId9"/>
      <w:pgSz w:w="11900" w:h="16840"/>
      <w:pgMar w:top="2260" w:right="1440" w:bottom="1440" w:left="1440" w:header="113" w:footer="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83098F" w14:textId="77777777" w:rsidR="00D66FD4" w:rsidRDefault="00D66FD4" w:rsidP="008F43EA">
      <w:r>
        <w:separator/>
      </w:r>
    </w:p>
  </w:endnote>
  <w:endnote w:type="continuationSeparator" w:id="0">
    <w:p w14:paraId="5DF41666" w14:textId="77777777" w:rsidR="00D66FD4" w:rsidRDefault="00D66FD4" w:rsidP="008F43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aleway">
    <w:altName w:val="Corbel"/>
    <w:charset w:val="4D"/>
    <w:family w:val="swiss"/>
    <w:pitch w:val="variable"/>
    <w:sig w:usb0="00000001" w:usb1="50002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EEEA4F" w14:textId="28DEDE5A" w:rsidR="008F43EA" w:rsidRPr="005015E3" w:rsidRDefault="005015E3" w:rsidP="000F7D69">
    <w:pPr>
      <w:pStyle w:val="Footer"/>
      <w:tabs>
        <w:tab w:val="clear" w:pos="4680"/>
        <w:tab w:val="clear" w:pos="9360"/>
        <w:tab w:val="left" w:pos="514"/>
      </w:tabs>
      <w:jc w:val="both"/>
      <w:rPr>
        <w:sz w:val="18"/>
        <w:szCs w:val="18"/>
        <w:lang w:val="sr-Latn-CS"/>
      </w:rPr>
    </w:pPr>
    <w:r w:rsidRPr="005015E3">
      <w:rPr>
        <w:noProof/>
        <w:color w:val="273D74"/>
        <w:sz w:val="18"/>
        <w:szCs w:val="18"/>
      </w:rPr>
      <w:drawing>
        <wp:anchor distT="0" distB="0" distL="114300" distR="114300" simplePos="0" relativeHeight="251658240" behindDoc="1" locked="0" layoutInCell="1" allowOverlap="1" wp14:anchorId="2795B243" wp14:editId="7C545DCB">
          <wp:simplePos x="0" y="0"/>
          <wp:positionH relativeFrom="rightMargin">
            <wp:posOffset>-66675</wp:posOffset>
          </wp:positionH>
          <wp:positionV relativeFrom="page">
            <wp:posOffset>9610725</wp:posOffset>
          </wp:positionV>
          <wp:extent cx="1607185" cy="1716442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7185" cy="17164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015E3">
      <w:rPr>
        <w:noProof/>
        <w:color w:val="273D74"/>
        <w:sz w:val="18"/>
        <w:szCs w:val="18"/>
      </w:rPr>
      <w:drawing>
        <wp:anchor distT="0" distB="0" distL="114300" distR="114300" simplePos="0" relativeHeight="251664384" behindDoc="0" locked="0" layoutInCell="1" allowOverlap="1" wp14:anchorId="763A8F10" wp14:editId="0C4BB4FE">
          <wp:simplePos x="0" y="0"/>
          <wp:positionH relativeFrom="column">
            <wp:posOffset>952500</wp:posOffset>
          </wp:positionH>
          <wp:positionV relativeFrom="paragraph">
            <wp:posOffset>-177800</wp:posOffset>
          </wp:positionV>
          <wp:extent cx="609600" cy="244475"/>
          <wp:effectExtent l="0" t="0" r="0" b="3175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logooo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9600" cy="244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015E3">
      <w:rPr>
        <w:noProof/>
        <w:color w:val="273D74"/>
        <w:sz w:val="18"/>
        <w:szCs w:val="18"/>
      </w:rPr>
      <w:drawing>
        <wp:anchor distT="0" distB="0" distL="114300" distR="114300" simplePos="0" relativeHeight="251663360" behindDoc="1" locked="0" layoutInCell="1" allowOverlap="1" wp14:anchorId="55A0DADC" wp14:editId="300F2E7B">
          <wp:simplePos x="0" y="0"/>
          <wp:positionH relativeFrom="column">
            <wp:posOffset>431800</wp:posOffset>
          </wp:positionH>
          <wp:positionV relativeFrom="paragraph">
            <wp:posOffset>-177800</wp:posOffset>
          </wp:positionV>
          <wp:extent cx="377190" cy="296545"/>
          <wp:effectExtent l="0" t="0" r="3810" b="8255"/>
          <wp:wrapTight wrapText="bothSides">
            <wp:wrapPolygon edited="0">
              <wp:start x="0" y="0"/>
              <wp:lineTo x="0" y="20814"/>
              <wp:lineTo x="20727" y="20814"/>
              <wp:lineTo x="20727" y="0"/>
              <wp:lineTo x="0" y="0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JU vektorski logo-Copy-page-001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7190" cy="296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015E3">
      <w:rPr>
        <w:noProof/>
        <w:color w:val="273D74"/>
        <w:sz w:val="18"/>
        <w:szCs w:val="18"/>
      </w:rPr>
      <w:drawing>
        <wp:anchor distT="0" distB="0" distL="114300" distR="114300" simplePos="0" relativeHeight="251662336" behindDoc="0" locked="0" layoutInCell="1" allowOverlap="1" wp14:anchorId="27D6B7AE" wp14:editId="23631E88">
          <wp:simplePos x="0" y="0"/>
          <wp:positionH relativeFrom="margin">
            <wp:align>left</wp:align>
          </wp:positionH>
          <wp:positionV relativeFrom="paragraph">
            <wp:posOffset>-196850</wp:posOffset>
          </wp:positionV>
          <wp:extent cx="361950" cy="240030"/>
          <wp:effectExtent l="0" t="0" r="0" b="762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eu logo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1950" cy="2400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A5C92" w:rsidRPr="005015E3">
      <w:rPr>
        <w:sz w:val="18"/>
        <w:szCs w:val="18"/>
        <w:lang w:val="sr-Latn-CS"/>
      </w:rPr>
      <w:t>Projekat "Resursni centar za organizacije civilnog društva u Crnoj G</w:t>
    </w:r>
    <w:r w:rsidR="000F7D69" w:rsidRPr="005015E3">
      <w:rPr>
        <w:sz w:val="18"/>
        <w:szCs w:val="18"/>
        <w:lang w:val="sr-Latn-CS"/>
      </w:rPr>
      <w:t xml:space="preserve">ori" finansira Evropska unija, </w:t>
    </w:r>
    <w:r w:rsidR="008A5C92" w:rsidRPr="005015E3">
      <w:rPr>
        <w:sz w:val="18"/>
        <w:szCs w:val="18"/>
        <w:lang w:val="sr-Latn-CS"/>
      </w:rPr>
      <w:t>kofinansira Ministarstvo javne uprave</w:t>
    </w:r>
    <w:r w:rsidR="000F7D69" w:rsidRPr="005015E3">
      <w:rPr>
        <w:sz w:val="18"/>
        <w:szCs w:val="18"/>
        <w:lang w:val="sr-Latn-CS"/>
      </w:rPr>
      <w:t xml:space="preserve"> a sprovodi CRNVO</w:t>
    </w:r>
    <w:r w:rsidR="008A5C92" w:rsidRPr="005015E3">
      <w:rPr>
        <w:sz w:val="18"/>
        <w:szCs w:val="18"/>
        <w:lang w:val="sr-Latn-CS"/>
      </w:rPr>
      <w:t>.</w:t>
    </w:r>
  </w:p>
  <w:p w14:paraId="429F8D4D" w14:textId="77777777" w:rsidR="008F43EA" w:rsidRPr="008F43EA" w:rsidRDefault="008F43EA">
    <w:pPr>
      <w:pStyle w:val="Footer"/>
      <w:rPr>
        <w:rFonts w:ascii="Raleway" w:hAnsi="Raleway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027BEF" w14:textId="77777777" w:rsidR="00D66FD4" w:rsidRDefault="00D66FD4" w:rsidP="008F43EA">
      <w:r>
        <w:separator/>
      </w:r>
    </w:p>
  </w:footnote>
  <w:footnote w:type="continuationSeparator" w:id="0">
    <w:p w14:paraId="79AF21FA" w14:textId="77777777" w:rsidR="00D66FD4" w:rsidRDefault="00D66FD4" w:rsidP="008F43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D90F65" w14:textId="2C26FCFE" w:rsidR="00FC73AE" w:rsidRPr="00437D04" w:rsidRDefault="00722E78" w:rsidP="00437D04">
    <w:pPr>
      <w:rPr>
        <w:b/>
        <w:sz w:val="22"/>
        <w:szCs w:val="22"/>
        <w:lang w:val="sr-Latn-ME"/>
      </w:rPr>
    </w:pPr>
    <w:r w:rsidRPr="008F43EA">
      <w:rPr>
        <w:noProof/>
      </w:rPr>
      <w:drawing>
        <wp:anchor distT="0" distB="0" distL="114300" distR="114300" simplePos="0" relativeHeight="251659264" behindDoc="1" locked="0" layoutInCell="1" allowOverlap="1" wp14:anchorId="1F5DD386" wp14:editId="5C2A6C8C">
          <wp:simplePos x="0" y="0"/>
          <wp:positionH relativeFrom="margin">
            <wp:posOffset>3086100</wp:posOffset>
          </wp:positionH>
          <wp:positionV relativeFrom="paragraph">
            <wp:posOffset>149225</wp:posOffset>
          </wp:positionV>
          <wp:extent cx="2866390" cy="509089"/>
          <wp:effectExtent l="0" t="0" r="0" b="571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66390" cy="5090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1783E2E7" wp14:editId="5C5A1725">
          <wp:simplePos x="0" y="0"/>
          <wp:positionH relativeFrom="column">
            <wp:posOffset>1466850</wp:posOffset>
          </wp:positionH>
          <wp:positionV relativeFrom="paragraph">
            <wp:posOffset>44450</wp:posOffset>
          </wp:positionV>
          <wp:extent cx="1076325" cy="849630"/>
          <wp:effectExtent l="0" t="0" r="9525" b="7620"/>
          <wp:wrapTopAndBottom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MJU vektorski logo-Copy-page-001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6325" cy="8496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634CC345" wp14:editId="7FC1ACAC">
          <wp:simplePos x="0" y="0"/>
          <wp:positionH relativeFrom="margin">
            <wp:align>left</wp:align>
          </wp:positionH>
          <wp:positionV relativeFrom="paragraph">
            <wp:posOffset>101600</wp:posOffset>
          </wp:positionV>
          <wp:extent cx="781050" cy="518795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u logo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050" cy="5187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37D04" w:rsidRPr="005015E3">
      <w:rPr>
        <w:rFonts w:ascii="Calibri" w:hAnsi="Calibri" w:cs="Calibri"/>
        <w:b/>
        <w:sz w:val="16"/>
        <w:szCs w:val="16"/>
        <w:lang w:val="sr-Latn-ME"/>
      </w:rPr>
      <w:t xml:space="preserve">             </w:t>
    </w:r>
    <w:r w:rsidRPr="005015E3">
      <w:rPr>
        <w:rFonts w:ascii="Calibri" w:hAnsi="Calibri" w:cs="Calibri"/>
        <w:b/>
        <w:sz w:val="16"/>
        <w:szCs w:val="16"/>
        <w:lang w:val="sr-Latn-ME"/>
      </w:rPr>
      <w:t xml:space="preserve">                       </w:t>
    </w:r>
  </w:p>
  <w:p w14:paraId="51307CF1" w14:textId="3D293DAF" w:rsidR="00FC73AE" w:rsidRPr="005015E3" w:rsidRDefault="00FC73AE" w:rsidP="00FC73AE">
    <w:pPr>
      <w:ind w:left="270" w:hanging="412"/>
      <w:rPr>
        <w:rFonts w:ascii="Calibri" w:hAnsi="Calibri" w:cs="Calibri"/>
        <w:b/>
        <w:sz w:val="16"/>
        <w:szCs w:val="16"/>
        <w:lang w:val="sr-Latn-ME"/>
      </w:rPr>
    </w:pPr>
    <w:r w:rsidRPr="005015E3">
      <w:rPr>
        <w:rFonts w:ascii="Calibri" w:hAnsi="Calibri" w:cs="Calibri"/>
        <w:b/>
        <w:sz w:val="16"/>
        <w:szCs w:val="16"/>
        <w:lang w:val="sr-Latn-ME"/>
      </w:rPr>
      <w:t xml:space="preserve">  </w:t>
    </w:r>
    <w:r w:rsidR="00437D04" w:rsidRPr="005015E3">
      <w:rPr>
        <w:rFonts w:ascii="Calibri" w:hAnsi="Calibri" w:cs="Calibri"/>
        <w:b/>
        <w:sz w:val="16"/>
        <w:szCs w:val="16"/>
        <w:lang w:val="sr-Latn-ME"/>
      </w:rPr>
      <w:t xml:space="preserve">                 </w:t>
    </w:r>
    <w:r w:rsidRPr="005015E3">
      <w:rPr>
        <w:rFonts w:ascii="Calibri" w:hAnsi="Calibri" w:cs="Calibri"/>
        <w:b/>
        <w:sz w:val="16"/>
        <w:szCs w:val="16"/>
        <w:lang w:val="sr-Latn-ME"/>
      </w:rPr>
      <w:t xml:space="preserve"> </w:t>
    </w:r>
    <w:r w:rsidR="00437D04" w:rsidRPr="005015E3">
      <w:rPr>
        <w:rFonts w:ascii="Calibri" w:hAnsi="Calibri" w:cs="Calibri"/>
        <w:b/>
        <w:sz w:val="16"/>
        <w:szCs w:val="16"/>
        <w:lang w:val="sr-Latn-ME"/>
      </w:rPr>
      <w:t xml:space="preserve">                                                     </w:t>
    </w:r>
    <w:r w:rsidRPr="005015E3">
      <w:rPr>
        <w:rFonts w:ascii="Calibri" w:hAnsi="Calibri" w:cs="Calibri"/>
        <w:b/>
        <w:sz w:val="16"/>
        <w:szCs w:val="16"/>
        <w:lang w:val="sr-Latn-ME"/>
      </w:rPr>
      <w:t xml:space="preserve"> </w:t>
    </w:r>
  </w:p>
  <w:p w14:paraId="1D0A1F63" w14:textId="3E41D275" w:rsidR="008F43EA" w:rsidRDefault="008F43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64641A"/>
    <w:multiLevelType w:val="hybridMultilevel"/>
    <w:tmpl w:val="130E4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547495"/>
    <w:multiLevelType w:val="hybridMultilevel"/>
    <w:tmpl w:val="9378D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C86EC2"/>
    <w:multiLevelType w:val="hybridMultilevel"/>
    <w:tmpl w:val="BA1EA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980B2E"/>
    <w:multiLevelType w:val="hybridMultilevel"/>
    <w:tmpl w:val="2676E1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B61DD9"/>
    <w:multiLevelType w:val="hybridMultilevel"/>
    <w:tmpl w:val="95AEA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5D58D9"/>
    <w:multiLevelType w:val="hybridMultilevel"/>
    <w:tmpl w:val="77CEB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MjI2MDc1tzA3MTBQ0lEKTi0uzszPAykwrAUApGafdSwAAAA="/>
  </w:docVars>
  <w:rsids>
    <w:rsidRoot w:val="008F43EA"/>
    <w:rsid w:val="00012035"/>
    <w:rsid w:val="00017B92"/>
    <w:rsid w:val="00050179"/>
    <w:rsid w:val="00061A43"/>
    <w:rsid w:val="0008547E"/>
    <w:rsid w:val="000854ED"/>
    <w:rsid w:val="0008795C"/>
    <w:rsid w:val="000B2048"/>
    <w:rsid w:val="000C735E"/>
    <w:rsid w:val="000E07C4"/>
    <w:rsid w:val="000F7D69"/>
    <w:rsid w:val="0011502B"/>
    <w:rsid w:val="00131AB6"/>
    <w:rsid w:val="001338E5"/>
    <w:rsid w:val="00142329"/>
    <w:rsid w:val="00163266"/>
    <w:rsid w:val="00194248"/>
    <w:rsid w:val="001959BD"/>
    <w:rsid w:val="001A0078"/>
    <w:rsid w:val="001D5DD0"/>
    <w:rsid w:val="001F4F2F"/>
    <w:rsid w:val="001F69E1"/>
    <w:rsid w:val="00216093"/>
    <w:rsid w:val="00222302"/>
    <w:rsid w:val="00245E17"/>
    <w:rsid w:val="0025516A"/>
    <w:rsid w:val="0026067F"/>
    <w:rsid w:val="002A5336"/>
    <w:rsid w:val="002B53B7"/>
    <w:rsid w:val="002C7F9F"/>
    <w:rsid w:val="002D39D8"/>
    <w:rsid w:val="002E0C1F"/>
    <w:rsid w:val="002E62C1"/>
    <w:rsid w:val="002F372E"/>
    <w:rsid w:val="00314D60"/>
    <w:rsid w:val="00320054"/>
    <w:rsid w:val="00330F73"/>
    <w:rsid w:val="00335653"/>
    <w:rsid w:val="00392D07"/>
    <w:rsid w:val="003A2FE7"/>
    <w:rsid w:val="003C3265"/>
    <w:rsid w:val="003D0EC9"/>
    <w:rsid w:val="00400F31"/>
    <w:rsid w:val="004079F5"/>
    <w:rsid w:val="00437D04"/>
    <w:rsid w:val="004455CA"/>
    <w:rsid w:val="00454006"/>
    <w:rsid w:val="00484065"/>
    <w:rsid w:val="004A358C"/>
    <w:rsid w:val="004D471E"/>
    <w:rsid w:val="004D583D"/>
    <w:rsid w:val="004D669C"/>
    <w:rsid w:val="004E1F49"/>
    <w:rsid w:val="005015E3"/>
    <w:rsid w:val="00505377"/>
    <w:rsid w:val="00507C09"/>
    <w:rsid w:val="00510178"/>
    <w:rsid w:val="005B242C"/>
    <w:rsid w:val="005E1826"/>
    <w:rsid w:val="00630D6F"/>
    <w:rsid w:val="0064060C"/>
    <w:rsid w:val="00647E24"/>
    <w:rsid w:val="00666BAB"/>
    <w:rsid w:val="006C7AE1"/>
    <w:rsid w:val="0072208F"/>
    <w:rsid w:val="00722E78"/>
    <w:rsid w:val="0077355B"/>
    <w:rsid w:val="00796980"/>
    <w:rsid w:val="007A3C3E"/>
    <w:rsid w:val="007B74D7"/>
    <w:rsid w:val="007E6A7D"/>
    <w:rsid w:val="007F39FA"/>
    <w:rsid w:val="00846C9C"/>
    <w:rsid w:val="00885F8C"/>
    <w:rsid w:val="0089217C"/>
    <w:rsid w:val="008948FD"/>
    <w:rsid w:val="008A5C92"/>
    <w:rsid w:val="008B6034"/>
    <w:rsid w:val="008B6B18"/>
    <w:rsid w:val="008C2263"/>
    <w:rsid w:val="008F0412"/>
    <w:rsid w:val="008F43EA"/>
    <w:rsid w:val="009007A3"/>
    <w:rsid w:val="00930275"/>
    <w:rsid w:val="00937ABE"/>
    <w:rsid w:val="00945895"/>
    <w:rsid w:val="009475ED"/>
    <w:rsid w:val="009517C0"/>
    <w:rsid w:val="00961349"/>
    <w:rsid w:val="0097131F"/>
    <w:rsid w:val="009735D7"/>
    <w:rsid w:val="009A2EA0"/>
    <w:rsid w:val="009B367C"/>
    <w:rsid w:val="009B51A1"/>
    <w:rsid w:val="009B79E4"/>
    <w:rsid w:val="00A14320"/>
    <w:rsid w:val="00A5114A"/>
    <w:rsid w:val="00A569C5"/>
    <w:rsid w:val="00A64205"/>
    <w:rsid w:val="00A7391B"/>
    <w:rsid w:val="00A812F1"/>
    <w:rsid w:val="00A95AA2"/>
    <w:rsid w:val="00AA05BF"/>
    <w:rsid w:val="00AD1643"/>
    <w:rsid w:val="00AE4E01"/>
    <w:rsid w:val="00B338EF"/>
    <w:rsid w:val="00B36DE2"/>
    <w:rsid w:val="00B7393A"/>
    <w:rsid w:val="00B73FD9"/>
    <w:rsid w:val="00B75485"/>
    <w:rsid w:val="00B875FE"/>
    <w:rsid w:val="00B9656C"/>
    <w:rsid w:val="00BB41B7"/>
    <w:rsid w:val="00BB5A09"/>
    <w:rsid w:val="00BE5E69"/>
    <w:rsid w:val="00BF55A6"/>
    <w:rsid w:val="00BF571E"/>
    <w:rsid w:val="00BF6AC1"/>
    <w:rsid w:val="00C52470"/>
    <w:rsid w:val="00C870A5"/>
    <w:rsid w:val="00CA3E62"/>
    <w:rsid w:val="00CB771E"/>
    <w:rsid w:val="00D66FD4"/>
    <w:rsid w:val="00D86652"/>
    <w:rsid w:val="00DA3856"/>
    <w:rsid w:val="00DE78B2"/>
    <w:rsid w:val="00DF6DE4"/>
    <w:rsid w:val="00E116B4"/>
    <w:rsid w:val="00E13B1D"/>
    <w:rsid w:val="00E262A1"/>
    <w:rsid w:val="00E50772"/>
    <w:rsid w:val="00E518C6"/>
    <w:rsid w:val="00E77884"/>
    <w:rsid w:val="00F31540"/>
    <w:rsid w:val="00F33C16"/>
    <w:rsid w:val="00F62437"/>
    <w:rsid w:val="00F907E6"/>
    <w:rsid w:val="00FB2A1A"/>
    <w:rsid w:val="00FC73AE"/>
    <w:rsid w:val="00FD1AFF"/>
    <w:rsid w:val="00FE3F27"/>
    <w:rsid w:val="00FF6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04C594"/>
  <w14:defaultImageDpi w14:val="32767"/>
  <w15:chartTrackingRefBased/>
  <w15:docId w15:val="{F7DF806F-4606-2D40-9E5F-9D02DE20D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0412"/>
    <w:rPr>
      <w:rFonts w:ascii="Times New Roman" w:eastAsia="Times New Roman" w:hAnsi="Times New Roman" w:cs="Times New Roman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43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43EA"/>
  </w:style>
  <w:style w:type="paragraph" w:styleId="Footer">
    <w:name w:val="footer"/>
    <w:basedOn w:val="Normal"/>
    <w:link w:val="FooterChar"/>
    <w:uiPriority w:val="99"/>
    <w:unhideWhenUsed/>
    <w:rsid w:val="008F43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43EA"/>
  </w:style>
  <w:style w:type="character" w:styleId="Hyperlink">
    <w:name w:val="Hyperlink"/>
    <w:basedOn w:val="DefaultParagraphFont"/>
    <w:uiPriority w:val="99"/>
    <w:unhideWhenUsed/>
    <w:rsid w:val="008F43E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rsid w:val="008F43E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55A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55A6"/>
    <w:rPr>
      <w:rFonts w:ascii="Segoe UI" w:eastAsia="Times New Roman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2E0C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09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vana.smolovic@crnvo.m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g"/><Relationship Id="rId2" Type="http://schemas.openxmlformats.org/officeDocument/2006/relationships/image" Target="media/image5.png"/><Relationship Id="rId1" Type="http://schemas.openxmlformats.org/officeDocument/2006/relationships/image" Target="media/image4.emf"/><Relationship Id="rId4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Smolović</dc:creator>
  <cp:keywords/>
  <dc:description/>
  <cp:lastModifiedBy>CRNVO</cp:lastModifiedBy>
  <cp:revision>3</cp:revision>
  <cp:lastPrinted>2019-05-29T08:21:00Z</cp:lastPrinted>
  <dcterms:created xsi:type="dcterms:W3CDTF">2020-02-17T10:41:00Z</dcterms:created>
  <dcterms:modified xsi:type="dcterms:W3CDTF">2020-02-17T10:48:00Z</dcterms:modified>
</cp:coreProperties>
</file>